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C6A411" w14:textId="3A8B8849" w:rsidR="00751413" w:rsidRDefault="008438AA" w:rsidP="00BD2B67">
      <w:pPr>
        <w:pStyle w:val="Title"/>
        <w:ind w:firstLine="360"/>
        <w:rPr>
          <w:rFonts w:asciiTheme="minorHAnsi" w:hAnsiTheme="minorHAnsi"/>
          <w:sz w:val="22"/>
          <w:szCs w:val="22"/>
        </w:rPr>
      </w:pPr>
      <w:bookmarkStart w:id="0" w:name="_GoBack"/>
      <w:bookmarkEnd w:id="0"/>
      <w:r>
        <w:rPr>
          <w:rFonts w:asciiTheme="minorHAnsi" w:hAnsiTheme="minorHAnsi"/>
          <w:sz w:val="22"/>
          <w:szCs w:val="22"/>
        </w:rPr>
        <w:t>Submitting</w:t>
      </w:r>
      <w:r w:rsidR="00166CED">
        <w:rPr>
          <w:rFonts w:asciiTheme="minorHAnsi" w:hAnsiTheme="minorHAnsi"/>
          <w:sz w:val="22"/>
          <w:szCs w:val="22"/>
        </w:rPr>
        <w:t xml:space="preserve"> up a Take Home Exam in Quercus</w:t>
      </w:r>
    </w:p>
    <w:p w14:paraId="5CBEBBB7" w14:textId="1C343420" w:rsidR="00166CED" w:rsidRDefault="00166CED" w:rsidP="00166CED"/>
    <w:p w14:paraId="6F28C215" w14:textId="714BE2DE" w:rsidR="00E0615E" w:rsidRPr="00A61CAD" w:rsidRDefault="00166CED" w:rsidP="00166CED">
      <w:pPr>
        <w:pStyle w:val="ListParagraph"/>
        <w:numPr>
          <w:ilvl w:val="0"/>
          <w:numId w:val="31"/>
        </w:numPr>
        <w:rPr>
          <w:rFonts w:asciiTheme="minorHAnsi" w:hAnsiTheme="minorHAnsi"/>
          <w:sz w:val="22"/>
          <w:szCs w:val="22"/>
        </w:rPr>
      </w:pPr>
      <w:r w:rsidRPr="00166CED">
        <w:rPr>
          <w:rFonts w:asciiTheme="minorHAnsi" w:hAnsiTheme="minorHAnsi"/>
          <w:sz w:val="22"/>
          <w:szCs w:val="22"/>
          <w:lang w:val="en-US"/>
        </w:rPr>
        <w:t>Open the course. In Course Navigation, click the "Assignments" link.</w:t>
      </w:r>
    </w:p>
    <w:p w14:paraId="1063B7E6" w14:textId="77777777" w:rsidR="0051681E" w:rsidRDefault="00A61CAD" w:rsidP="0051681E">
      <w:pPr>
        <w:pStyle w:val="ListParagraph"/>
        <w:keepNext/>
        <w:jc w:val="center"/>
      </w:pPr>
      <w:r>
        <w:rPr>
          <w:rFonts w:asciiTheme="minorHAnsi" w:hAnsiTheme="minorHAnsi"/>
          <w:noProof/>
          <w:sz w:val="22"/>
          <w:szCs w:val="22"/>
          <w:lang w:val="en-US"/>
        </w:rPr>
        <w:drawing>
          <wp:inline distT="0" distB="0" distL="0" distR="0" wp14:anchorId="48239609" wp14:editId="4D8A6A3C">
            <wp:extent cx="1425388" cy="620376"/>
            <wp:effectExtent l="0" t="0" r="0" b="2540"/>
            <wp:docPr id="3" name="Picture 3" title="Assignments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20-04-08 at 2.59.56 P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3102" cy="62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C5C9D" w14:textId="1FA5C741" w:rsidR="00A61CAD" w:rsidRPr="00A61CAD" w:rsidRDefault="0051681E" w:rsidP="0051681E">
      <w:pPr>
        <w:pStyle w:val="Caption"/>
        <w:ind w:firstLine="360"/>
        <w:rPr>
          <w:sz w:val="22"/>
          <w:szCs w:val="22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17462">
        <w:rPr>
          <w:noProof/>
        </w:rPr>
        <w:t>1</w:t>
      </w:r>
      <w:r>
        <w:fldChar w:fldCharType="end"/>
      </w:r>
      <w:r>
        <w:t xml:space="preserve"> Assignments link</w:t>
      </w:r>
    </w:p>
    <w:p w14:paraId="7E4B4AA5" w14:textId="77777777" w:rsidR="00166CED" w:rsidRPr="009F6E4A" w:rsidRDefault="00166CED" w:rsidP="009F6E4A">
      <w:pPr>
        <w:rPr>
          <w:rFonts w:asciiTheme="minorHAnsi" w:hAnsiTheme="minorHAnsi"/>
          <w:sz w:val="22"/>
          <w:szCs w:val="22"/>
        </w:rPr>
      </w:pPr>
    </w:p>
    <w:p w14:paraId="65F53A22" w14:textId="0E21EAA3" w:rsidR="00166CED" w:rsidRPr="008438AA" w:rsidRDefault="008438AA" w:rsidP="008438AA">
      <w:pPr>
        <w:pStyle w:val="ListParagraph"/>
        <w:numPr>
          <w:ilvl w:val="0"/>
          <w:numId w:val="31"/>
        </w:numPr>
        <w:rPr>
          <w:rFonts w:asciiTheme="minorHAnsi" w:hAnsiTheme="minorHAnsi"/>
          <w:sz w:val="22"/>
          <w:szCs w:val="22"/>
        </w:rPr>
      </w:pPr>
      <w:r w:rsidRPr="008438AA">
        <w:rPr>
          <w:rFonts w:ascii="=[Yˇ" w:eastAsiaTheme="minorHAnsi" w:hAnsi="=[Yˇ" w:cs="=[Yˇ"/>
          <w:sz w:val="23"/>
          <w:szCs w:val="23"/>
          <w:lang w:val="en-US"/>
        </w:rPr>
        <w:t>If the Exam is not yet available you will see it under</w:t>
      </w:r>
      <w:r>
        <w:rPr>
          <w:rFonts w:ascii="=[Yˇ" w:eastAsiaTheme="minorHAnsi" w:hAnsi="=[Yˇ" w:cs="=[Yˇ"/>
          <w:sz w:val="23"/>
          <w:szCs w:val="23"/>
          <w:lang w:val="en-US"/>
        </w:rPr>
        <w:t xml:space="preserve"> </w:t>
      </w:r>
      <w:r w:rsidRPr="008438AA">
        <w:rPr>
          <w:rFonts w:ascii="=[Yˇ" w:eastAsiaTheme="minorHAnsi" w:hAnsi="=[Yˇ" w:cs="=[Yˇ"/>
          <w:sz w:val="23"/>
          <w:szCs w:val="23"/>
          <w:lang w:val="en-US"/>
        </w:rPr>
        <w:t>Upcoming Assignments. You will not be able to view</w:t>
      </w:r>
      <w:r>
        <w:rPr>
          <w:rFonts w:ascii="=[Yˇ" w:eastAsiaTheme="minorHAnsi" w:hAnsi="=[Yˇ" w:cs="=[Yˇ"/>
          <w:sz w:val="23"/>
          <w:szCs w:val="23"/>
          <w:lang w:val="en-US"/>
        </w:rPr>
        <w:t xml:space="preserve"> </w:t>
      </w:r>
      <w:r w:rsidRPr="008438AA">
        <w:rPr>
          <w:rFonts w:ascii="=[Yˇ" w:eastAsiaTheme="minorHAnsi" w:hAnsi="=[Yˇ" w:cs="=[Yˇ"/>
          <w:sz w:val="23"/>
          <w:szCs w:val="23"/>
          <w:lang w:val="en-US"/>
        </w:rPr>
        <w:t>or submit the exam except on the date and time specified.</w:t>
      </w:r>
    </w:p>
    <w:p w14:paraId="46333952" w14:textId="362ACAEB" w:rsidR="008438AA" w:rsidRDefault="008438AA" w:rsidP="008438AA">
      <w:pPr>
        <w:pStyle w:val="ListParagraph"/>
        <w:rPr>
          <w:rFonts w:asciiTheme="minorHAnsi" w:hAnsiTheme="minorHAnsi"/>
          <w:sz w:val="22"/>
          <w:szCs w:val="22"/>
        </w:rPr>
      </w:pPr>
    </w:p>
    <w:p w14:paraId="56CDADA5" w14:textId="77777777" w:rsidR="00917462" w:rsidRDefault="008438AA" w:rsidP="00917462">
      <w:pPr>
        <w:keepNext/>
        <w:autoSpaceDE w:val="0"/>
        <w:autoSpaceDN w:val="0"/>
        <w:adjustRightInd w:val="0"/>
        <w:ind w:firstLine="720"/>
        <w:jc w:val="center"/>
      </w:pPr>
      <w:r>
        <w:rPr>
          <w:rFonts w:ascii="=[Yˇ" w:eastAsiaTheme="minorHAnsi" w:hAnsi="=[Yˇ" w:cs="=[Yˇ"/>
          <w:noProof/>
          <w:sz w:val="23"/>
          <w:szCs w:val="23"/>
          <w:lang w:val="en-US"/>
        </w:rPr>
        <w:drawing>
          <wp:inline distT="0" distB="0" distL="0" distR="0" wp14:anchorId="06A381B2" wp14:editId="23197C28">
            <wp:extent cx="3469342" cy="1118656"/>
            <wp:effectExtent l="0" t="0" r="0" b="0"/>
            <wp:docPr id="1" name="Picture 1" title="Exam availability d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20-04-08 at 4.21.33 PM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7741" cy="113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18E61" w14:textId="6DA95CEA" w:rsidR="008438AA" w:rsidRDefault="00917462" w:rsidP="00917462">
      <w:pPr>
        <w:pStyle w:val="Caption"/>
        <w:rPr>
          <w:rFonts w:ascii="=[Yˇ" w:eastAsiaTheme="minorHAnsi" w:hAnsi="=[Yˇ" w:cs="=[Yˇ"/>
          <w:sz w:val="23"/>
          <w:szCs w:val="23"/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Exam availability date</w:t>
      </w:r>
    </w:p>
    <w:p w14:paraId="7581229B" w14:textId="63B9D0E4" w:rsidR="008438AA" w:rsidRDefault="008438AA" w:rsidP="008438AA">
      <w:pPr>
        <w:autoSpaceDE w:val="0"/>
        <w:autoSpaceDN w:val="0"/>
        <w:adjustRightInd w:val="0"/>
        <w:ind w:firstLine="720"/>
        <w:rPr>
          <w:rFonts w:ascii="=[Yˇ" w:eastAsiaTheme="minorHAnsi" w:hAnsi="=[Yˇ" w:cs="=[Yˇ"/>
          <w:sz w:val="23"/>
          <w:szCs w:val="23"/>
          <w:lang w:val="en-US"/>
        </w:rPr>
      </w:pPr>
    </w:p>
    <w:p w14:paraId="218F1290" w14:textId="77777777" w:rsidR="008438AA" w:rsidRDefault="008438AA" w:rsidP="008438AA">
      <w:pPr>
        <w:autoSpaceDE w:val="0"/>
        <w:autoSpaceDN w:val="0"/>
        <w:adjustRightInd w:val="0"/>
        <w:ind w:firstLine="720"/>
        <w:rPr>
          <w:rFonts w:ascii="=[Yˇ" w:eastAsiaTheme="minorHAnsi" w:hAnsi="=[Yˇ" w:cs="=[Yˇ"/>
          <w:sz w:val="23"/>
          <w:szCs w:val="23"/>
          <w:lang w:val="en-US"/>
        </w:rPr>
      </w:pPr>
      <w:r>
        <w:rPr>
          <w:rFonts w:ascii="=[Yˇ" w:eastAsiaTheme="minorHAnsi" w:hAnsi="=[Yˇ" w:cs="=[Yˇ"/>
          <w:sz w:val="23"/>
          <w:szCs w:val="23"/>
          <w:lang w:val="en-US"/>
        </w:rPr>
        <w:t xml:space="preserve">Click the exam to see the exact time it will be open for </w:t>
      </w:r>
      <w:r w:rsidRPr="008438AA">
        <w:rPr>
          <w:rFonts w:ascii="=[Yˇ" w:eastAsiaTheme="minorHAnsi" w:hAnsi="=[Yˇ" w:cs="=[Yˇ"/>
          <w:sz w:val="23"/>
          <w:szCs w:val="23"/>
          <w:lang w:val="en-US"/>
        </w:rPr>
        <w:t>submission.</w:t>
      </w:r>
    </w:p>
    <w:p w14:paraId="6A8F968A" w14:textId="08C7DD68" w:rsidR="008438AA" w:rsidRDefault="008438AA" w:rsidP="008438AA">
      <w:pPr>
        <w:autoSpaceDE w:val="0"/>
        <w:autoSpaceDN w:val="0"/>
        <w:adjustRightInd w:val="0"/>
        <w:ind w:firstLine="720"/>
        <w:rPr>
          <w:rFonts w:ascii="=[Yˇ" w:eastAsiaTheme="minorHAnsi" w:hAnsi="=[Yˇ" w:cs="=[Yˇ"/>
          <w:sz w:val="23"/>
          <w:szCs w:val="23"/>
          <w:lang w:val="en-US"/>
        </w:rPr>
      </w:pPr>
    </w:p>
    <w:p w14:paraId="3F0A740D" w14:textId="77777777" w:rsidR="00917462" w:rsidRDefault="008438AA" w:rsidP="00917462">
      <w:pPr>
        <w:keepNext/>
        <w:autoSpaceDE w:val="0"/>
        <w:autoSpaceDN w:val="0"/>
        <w:adjustRightInd w:val="0"/>
        <w:ind w:firstLine="720"/>
        <w:jc w:val="center"/>
      </w:pPr>
      <w:r>
        <w:rPr>
          <w:rFonts w:ascii="ñõëRˇ" w:eastAsiaTheme="minorHAnsi" w:hAnsi="ñõëRˇ" w:cs="ñõëRˇ"/>
          <w:noProof/>
          <w:color w:val="222222"/>
          <w:sz w:val="23"/>
          <w:szCs w:val="23"/>
          <w:lang w:val="en-US"/>
        </w:rPr>
        <w:drawing>
          <wp:inline distT="0" distB="0" distL="0" distR="0" wp14:anchorId="78529901" wp14:editId="682BF6A4">
            <wp:extent cx="2196353" cy="602539"/>
            <wp:effectExtent l="0" t="0" r="1270" b="0"/>
            <wp:docPr id="2" name="Picture 2" title="Exam availability date/ti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0-04-08 at 4.21.38 PM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9971" cy="611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59002" w14:textId="36374A86" w:rsidR="008438AA" w:rsidRDefault="00917462" w:rsidP="00917462">
      <w:pPr>
        <w:pStyle w:val="Caption"/>
        <w:rPr>
          <w:rFonts w:ascii="=[Yˇ" w:eastAsiaTheme="minorHAnsi" w:hAnsi="=[Yˇ" w:cs="=[Yˇ"/>
          <w:sz w:val="23"/>
          <w:szCs w:val="23"/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Exam availability date/time</w:t>
      </w:r>
    </w:p>
    <w:p w14:paraId="3E4F3934" w14:textId="77777777" w:rsidR="008438AA" w:rsidRPr="008438AA" w:rsidRDefault="008438AA" w:rsidP="008438AA">
      <w:pPr>
        <w:autoSpaceDE w:val="0"/>
        <w:autoSpaceDN w:val="0"/>
        <w:adjustRightInd w:val="0"/>
        <w:ind w:firstLine="720"/>
        <w:rPr>
          <w:rFonts w:ascii="=[Yˇ" w:eastAsiaTheme="minorHAnsi" w:hAnsi="=[Yˇ" w:cs="=[Yˇ"/>
          <w:sz w:val="23"/>
          <w:szCs w:val="23"/>
          <w:lang w:val="en-US"/>
        </w:rPr>
      </w:pPr>
    </w:p>
    <w:p w14:paraId="2FD71CE2" w14:textId="705006E7" w:rsidR="008438AA" w:rsidRPr="008438AA" w:rsidRDefault="008438AA" w:rsidP="008438AA">
      <w:pPr>
        <w:pStyle w:val="ListParagraph"/>
        <w:numPr>
          <w:ilvl w:val="0"/>
          <w:numId w:val="31"/>
        </w:numPr>
        <w:rPr>
          <w:rFonts w:asciiTheme="minorHAnsi" w:hAnsiTheme="minorHAnsi"/>
          <w:sz w:val="22"/>
          <w:szCs w:val="22"/>
        </w:rPr>
      </w:pPr>
      <w:r w:rsidRPr="008438AA">
        <w:rPr>
          <w:rFonts w:ascii="=[Yˇ" w:eastAsiaTheme="minorHAnsi" w:hAnsi="=[Yˇ" w:cs="=[Yˇ"/>
          <w:sz w:val="23"/>
          <w:szCs w:val="23"/>
          <w:lang w:val="en-US"/>
        </w:rPr>
        <w:t>Once the exam becomes available you</w:t>
      </w:r>
      <w:r>
        <w:rPr>
          <w:rFonts w:ascii="=[Yˇ" w:eastAsiaTheme="minorHAnsi" w:hAnsi="=[Yˇ" w:cs="=[Yˇ"/>
          <w:sz w:val="23"/>
          <w:szCs w:val="23"/>
          <w:lang w:val="en-US"/>
        </w:rPr>
        <w:t xml:space="preserve"> </w:t>
      </w:r>
      <w:r w:rsidRPr="008438AA">
        <w:rPr>
          <w:rFonts w:ascii="=[Yˇ" w:eastAsiaTheme="minorHAnsi" w:hAnsi="=[Yˇ" w:cs="=[Yˇ"/>
          <w:sz w:val="23"/>
          <w:szCs w:val="23"/>
          <w:lang w:val="en-US"/>
        </w:rPr>
        <w:t>will see the</w:t>
      </w:r>
    </w:p>
    <w:p w14:paraId="6A7BC538" w14:textId="2185AD9A" w:rsidR="008438AA" w:rsidRDefault="008438AA" w:rsidP="008438AA">
      <w:pPr>
        <w:pStyle w:val="ListParagraph"/>
        <w:numPr>
          <w:ilvl w:val="0"/>
          <w:numId w:val="47"/>
        </w:numPr>
        <w:autoSpaceDE w:val="0"/>
        <w:autoSpaceDN w:val="0"/>
        <w:adjustRightInd w:val="0"/>
        <w:rPr>
          <w:rFonts w:ascii="=[Yˇ" w:eastAsiaTheme="minorHAnsi" w:hAnsi="=[Yˇ" w:cs="=[Yˇ"/>
          <w:sz w:val="23"/>
          <w:szCs w:val="23"/>
          <w:lang w:val="en-US"/>
        </w:rPr>
      </w:pPr>
      <w:r w:rsidRPr="008438AA">
        <w:rPr>
          <w:rFonts w:ascii="=[Yˇ" w:eastAsiaTheme="minorHAnsi" w:hAnsi="=[Yˇ" w:cs="=[Yˇ"/>
          <w:sz w:val="23"/>
          <w:szCs w:val="23"/>
          <w:lang w:val="en-US"/>
        </w:rPr>
        <w:t>Exam Due date</w:t>
      </w:r>
    </w:p>
    <w:p w14:paraId="746E2EE3" w14:textId="77777777" w:rsidR="008438AA" w:rsidRDefault="008438AA" w:rsidP="008438AA">
      <w:pPr>
        <w:pStyle w:val="ListParagraph"/>
        <w:numPr>
          <w:ilvl w:val="0"/>
          <w:numId w:val="47"/>
        </w:numPr>
        <w:autoSpaceDE w:val="0"/>
        <w:autoSpaceDN w:val="0"/>
        <w:adjustRightInd w:val="0"/>
        <w:rPr>
          <w:rFonts w:ascii="=[Yˇ" w:eastAsiaTheme="minorHAnsi" w:hAnsi="=[Yˇ" w:cs="=[Yˇ"/>
          <w:sz w:val="23"/>
          <w:szCs w:val="23"/>
          <w:lang w:val="en-US"/>
        </w:rPr>
      </w:pPr>
      <w:r w:rsidRPr="008438AA">
        <w:rPr>
          <w:rFonts w:ascii="=[Yˇ" w:eastAsiaTheme="minorHAnsi" w:hAnsi="=[Yˇ" w:cs="=[Yˇ"/>
          <w:sz w:val="23"/>
          <w:szCs w:val="23"/>
          <w:lang w:val="en-US"/>
        </w:rPr>
        <w:t>Accepted file types</w:t>
      </w:r>
    </w:p>
    <w:p w14:paraId="0C362E5E" w14:textId="4209BFFD" w:rsidR="008438AA" w:rsidRDefault="008438AA" w:rsidP="008438AA">
      <w:pPr>
        <w:pStyle w:val="ListParagraph"/>
        <w:numPr>
          <w:ilvl w:val="0"/>
          <w:numId w:val="47"/>
        </w:numPr>
        <w:autoSpaceDE w:val="0"/>
        <w:autoSpaceDN w:val="0"/>
        <w:adjustRightInd w:val="0"/>
        <w:rPr>
          <w:rFonts w:ascii="=[Yˇ" w:eastAsiaTheme="minorHAnsi" w:hAnsi="=[Yˇ" w:cs="=[Yˇ"/>
          <w:sz w:val="23"/>
          <w:szCs w:val="23"/>
          <w:lang w:val="en-US"/>
        </w:rPr>
      </w:pPr>
      <w:r w:rsidRPr="008438AA">
        <w:rPr>
          <w:rFonts w:ascii="=[Yˇ" w:eastAsiaTheme="minorHAnsi" w:hAnsi="=[Yˇ" w:cs="=[Yˇ"/>
          <w:sz w:val="23"/>
          <w:szCs w:val="23"/>
          <w:lang w:val="en-US"/>
        </w:rPr>
        <w:t>Exam availability and duration</w:t>
      </w:r>
    </w:p>
    <w:p w14:paraId="5FDB8B1E" w14:textId="6EFF6364" w:rsidR="008438AA" w:rsidRDefault="008438AA" w:rsidP="008438AA">
      <w:pPr>
        <w:autoSpaceDE w:val="0"/>
        <w:autoSpaceDN w:val="0"/>
        <w:adjustRightInd w:val="0"/>
        <w:ind w:left="720"/>
        <w:rPr>
          <w:rFonts w:ascii="=[Yˇ" w:eastAsiaTheme="minorHAnsi" w:hAnsi="=[Yˇ" w:cs="=[Yˇ"/>
          <w:sz w:val="23"/>
          <w:szCs w:val="23"/>
          <w:lang w:val="en-US"/>
        </w:rPr>
      </w:pPr>
    </w:p>
    <w:p w14:paraId="5694DE40" w14:textId="1F297C12" w:rsidR="008438AA" w:rsidRDefault="008438AA" w:rsidP="008438AA">
      <w:pPr>
        <w:autoSpaceDE w:val="0"/>
        <w:autoSpaceDN w:val="0"/>
        <w:adjustRightInd w:val="0"/>
        <w:ind w:left="720"/>
        <w:rPr>
          <w:rFonts w:ascii="=[Yˇ" w:eastAsiaTheme="minorHAnsi" w:hAnsi="=[Yˇ" w:cs="=[Yˇ"/>
          <w:sz w:val="23"/>
          <w:szCs w:val="23"/>
          <w:lang w:val="en-US"/>
        </w:rPr>
      </w:pPr>
      <w:r>
        <w:rPr>
          <w:rFonts w:ascii="=[Yˇ" w:eastAsiaTheme="minorHAnsi" w:hAnsi="=[Yˇ" w:cs="=[Yˇ"/>
          <w:sz w:val="23"/>
          <w:szCs w:val="23"/>
          <w:lang w:val="en-US"/>
        </w:rPr>
        <w:t>You will also be able to see the exam instructions. Click the Submit Assignment button when you are ready to submit the exam.</w:t>
      </w:r>
    </w:p>
    <w:p w14:paraId="15897F81" w14:textId="77777777" w:rsidR="008438AA" w:rsidRPr="008438AA" w:rsidRDefault="008438AA" w:rsidP="008438AA">
      <w:pPr>
        <w:autoSpaceDE w:val="0"/>
        <w:autoSpaceDN w:val="0"/>
        <w:adjustRightInd w:val="0"/>
        <w:ind w:left="720"/>
        <w:rPr>
          <w:rFonts w:ascii="=[Yˇ" w:eastAsiaTheme="minorHAnsi" w:hAnsi="=[Yˇ" w:cs="=[Yˇ"/>
          <w:sz w:val="23"/>
          <w:szCs w:val="23"/>
          <w:lang w:val="en-US"/>
        </w:rPr>
      </w:pPr>
    </w:p>
    <w:p w14:paraId="2D098623" w14:textId="77777777" w:rsidR="00917462" w:rsidRDefault="008438AA" w:rsidP="00917462">
      <w:pPr>
        <w:pStyle w:val="Caption"/>
        <w:keepNext/>
      </w:pPr>
      <w:r>
        <w:rPr>
          <w:rFonts w:ascii="ñõëRˇ" w:eastAsiaTheme="minorHAnsi" w:hAnsi="ñõëRˇ" w:cs="ñõëRˇ"/>
          <w:noProof/>
          <w:color w:val="222222"/>
          <w:sz w:val="23"/>
          <w:szCs w:val="23"/>
          <w:lang w:val="en-US"/>
        </w:rPr>
        <w:drawing>
          <wp:inline distT="0" distB="0" distL="0" distR="0" wp14:anchorId="61854D28" wp14:editId="01E7218A">
            <wp:extent cx="4231341" cy="1147887"/>
            <wp:effectExtent l="0" t="0" r="0" b="0"/>
            <wp:docPr id="11" name="Picture 11" title="Submit assignment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 Shot 2020-04-08 at 4.22.14 PM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7"/>
                    <a:stretch/>
                  </pic:blipFill>
                  <pic:spPr bwMode="auto">
                    <a:xfrm>
                      <a:off x="0" y="0"/>
                      <a:ext cx="4263276" cy="1156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1B0ED9" w14:textId="58925FE9" w:rsidR="009F6E4A" w:rsidRDefault="00917462" w:rsidP="00917462">
      <w:pPr>
        <w:pStyle w:val="Caption"/>
        <w:rPr>
          <w:rFonts w:ascii="ñõëRˇ" w:eastAsiaTheme="minorHAnsi" w:hAnsi="ñõëRˇ" w:cs="ñõëRˇ"/>
          <w:color w:val="222222"/>
          <w:sz w:val="23"/>
          <w:szCs w:val="23"/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Submit assignment page</w:t>
      </w:r>
    </w:p>
    <w:p w14:paraId="76726F6C" w14:textId="77777777" w:rsidR="008438AA" w:rsidRPr="008438AA" w:rsidRDefault="008438AA" w:rsidP="008438AA">
      <w:pPr>
        <w:rPr>
          <w:rFonts w:eastAsiaTheme="minorHAnsi"/>
          <w:lang w:val="en-US"/>
        </w:rPr>
      </w:pPr>
    </w:p>
    <w:p w14:paraId="3A8A546D" w14:textId="67D5A0C7" w:rsidR="008438AA" w:rsidRDefault="008438AA" w:rsidP="008438AA">
      <w:pPr>
        <w:rPr>
          <w:rFonts w:eastAsiaTheme="minorHAnsi"/>
          <w:lang w:val="en-US"/>
        </w:rPr>
      </w:pPr>
    </w:p>
    <w:p w14:paraId="702B2109" w14:textId="68A51FDB" w:rsidR="008438AA" w:rsidRPr="008438AA" w:rsidRDefault="008438AA" w:rsidP="008438AA">
      <w:pPr>
        <w:pStyle w:val="ListParagraph"/>
        <w:numPr>
          <w:ilvl w:val="0"/>
          <w:numId w:val="31"/>
        </w:numPr>
        <w:rPr>
          <w:rFonts w:asciiTheme="minorHAnsi" w:hAnsiTheme="minorHAnsi"/>
          <w:sz w:val="22"/>
          <w:szCs w:val="22"/>
        </w:rPr>
      </w:pPr>
      <w:r>
        <w:rPr>
          <w:rFonts w:ascii="=[Yˇ" w:eastAsiaTheme="minorHAnsi" w:hAnsi="=[Yˇ" w:cs="=[Yˇ"/>
          <w:sz w:val="23"/>
          <w:szCs w:val="23"/>
          <w:lang w:val="en-US"/>
        </w:rPr>
        <w:t>The File Upload box should appear.</w:t>
      </w:r>
    </w:p>
    <w:p w14:paraId="21C4119E" w14:textId="79E493F1" w:rsidR="008438AA" w:rsidRDefault="008438AA" w:rsidP="008438AA">
      <w:pPr>
        <w:pStyle w:val="ListParagraph"/>
        <w:rPr>
          <w:rFonts w:asciiTheme="minorHAnsi" w:hAnsiTheme="minorHAnsi"/>
          <w:sz w:val="22"/>
          <w:szCs w:val="22"/>
        </w:rPr>
      </w:pPr>
    </w:p>
    <w:p w14:paraId="0643A897" w14:textId="77777777" w:rsidR="008438AA" w:rsidRDefault="008438AA" w:rsidP="008438AA">
      <w:pPr>
        <w:autoSpaceDE w:val="0"/>
        <w:autoSpaceDN w:val="0"/>
        <w:adjustRightInd w:val="0"/>
        <w:ind w:firstLine="720"/>
        <w:rPr>
          <w:rFonts w:ascii="=[Yˇ" w:eastAsiaTheme="minorHAnsi" w:hAnsi="=[Yˇ" w:cs="=[Yˇ"/>
          <w:sz w:val="23"/>
          <w:szCs w:val="23"/>
          <w:lang w:val="en-US"/>
        </w:rPr>
      </w:pPr>
      <w:r>
        <w:rPr>
          <w:rFonts w:ascii="=[Yˇ" w:eastAsiaTheme="minorHAnsi" w:hAnsi="=[Yˇ" w:cs="=[Yˇ"/>
          <w:sz w:val="23"/>
          <w:szCs w:val="23"/>
          <w:lang w:val="en-US"/>
        </w:rPr>
        <w:lastRenderedPageBreak/>
        <w:t xml:space="preserve">Click Choose File to upload a file from your computer. </w:t>
      </w:r>
    </w:p>
    <w:p w14:paraId="6BAD9920" w14:textId="77777777" w:rsidR="008438AA" w:rsidRDefault="008438AA" w:rsidP="008438AA">
      <w:pPr>
        <w:autoSpaceDE w:val="0"/>
        <w:autoSpaceDN w:val="0"/>
        <w:adjustRightInd w:val="0"/>
        <w:rPr>
          <w:rFonts w:ascii="=[Yˇ" w:eastAsiaTheme="minorHAnsi" w:hAnsi="=[Yˇ" w:cs="=[Yˇ"/>
          <w:sz w:val="23"/>
          <w:szCs w:val="23"/>
          <w:lang w:val="en-US"/>
        </w:rPr>
      </w:pPr>
    </w:p>
    <w:p w14:paraId="0735FECB" w14:textId="2AEF3DE7" w:rsidR="008438AA" w:rsidRDefault="008438AA" w:rsidP="008438AA">
      <w:pPr>
        <w:autoSpaceDE w:val="0"/>
        <w:autoSpaceDN w:val="0"/>
        <w:adjustRightInd w:val="0"/>
        <w:ind w:firstLine="720"/>
        <w:rPr>
          <w:rFonts w:ascii="=[Yˇ" w:eastAsiaTheme="minorHAnsi" w:hAnsi="=[Yˇ" w:cs="=[Yˇ"/>
          <w:sz w:val="23"/>
          <w:szCs w:val="23"/>
          <w:lang w:val="en-US"/>
        </w:rPr>
      </w:pPr>
      <w:r>
        <w:rPr>
          <w:rFonts w:ascii="=[Yˇ" w:eastAsiaTheme="minorHAnsi" w:hAnsi="=[Yˇ" w:cs="=[Yˇ"/>
          <w:sz w:val="23"/>
          <w:szCs w:val="23"/>
          <w:lang w:val="en-US"/>
        </w:rPr>
        <w:t>If you need to upload another file, click the Add Another File link.</w:t>
      </w:r>
    </w:p>
    <w:p w14:paraId="5EAD32C3" w14:textId="77777777" w:rsidR="008438AA" w:rsidRDefault="008438AA" w:rsidP="008438AA">
      <w:pPr>
        <w:autoSpaceDE w:val="0"/>
        <w:autoSpaceDN w:val="0"/>
        <w:adjustRightInd w:val="0"/>
        <w:rPr>
          <w:rFonts w:ascii="=[Yˇ" w:eastAsiaTheme="minorHAnsi" w:hAnsi="=[Yˇ" w:cs="=[Yˇ"/>
          <w:sz w:val="23"/>
          <w:szCs w:val="23"/>
          <w:lang w:val="en-US"/>
        </w:rPr>
      </w:pPr>
    </w:p>
    <w:p w14:paraId="510C7192" w14:textId="0039EE16" w:rsidR="008438AA" w:rsidRPr="008438AA" w:rsidRDefault="008438AA" w:rsidP="008438AA">
      <w:pPr>
        <w:autoSpaceDE w:val="0"/>
        <w:autoSpaceDN w:val="0"/>
        <w:adjustRightInd w:val="0"/>
        <w:ind w:firstLine="720"/>
        <w:rPr>
          <w:rFonts w:ascii="=[Yˇ" w:eastAsiaTheme="minorHAnsi" w:hAnsi="=[Yˇ" w:cs="=[Yˇ"/>
          <w:sz w:val="23"/>
          <w:szCs w:val="23"/>
          <w:lang w:val="en-US"/>
        </w:rPr>
      </w:pPr>
      <w:r>
        <w:rPr>
          <w:rFonts w:ascii="=[Yˇ" w:eastAsiaTheme="minorHAnsi" w:hAnsi="=[Yˇ" w:cs="=[Yˇ"/>
          <w:sz w:val="23"/>
          <w:szCs w:val="23"/>
          <w:lang w:val="en-US"/>
        </w:rPr>
        <w:t xml:space="preserve">Enter any comments if needed. Click the Submit Assignment button to submit your </w:t>
      </w:r>
      <w:r w:rsidRPr="008438AA">
        <w:rPr>
          <w:rFonts w:ascii="=[Yˇ" w:eastAsiaTheme="minorHAnsi" w:hAnsi="=[Yˇ" w:cs="=[Yˇ"/>
          <w:sz w:val="23"/>
          <w:szCs w:val="23"/>
          <w:lang w:val="en-US"/>
        </w:rPr>
        <w:t>file(s).</w:t>
      </w:r>
    </w:p>
    <w:p w14:paraId="0985E191" w14:textId="232C436F" w:rsidR="008438AA" w:rsidRDefault="008438AA" w:rsidP="008438AA">
      <w:pPr>
        <w:rPr>
          <w:rFonts w:eastAsiaTheme="minorHAnsi"/>
          <w:lang w:val="en-US"/>
        </w:rPr>
      </w:pPr>
    </w:p>
    <w:p w14:paraId="22591ED9" w14:textId="77777777" w:rsidR="00917462" w:rsidRDefault="008438AA" w:rsidP="00917462">
      <w:pPr>
        <w:keepNext/>
        <w:jc w:val="center"/>
      </w:pPr>
      <w:r>
        <w:rPr>
          <w:rFonts w:eastAsiaTheme="minorHAnsi"/>
          <w:noProof/>
          <w:lang w:val="en-US"/>
        </w:rPr>
        <w:drawing>
          <wp:inline distT="0" distB="0" distL="0" distR="0" wp14:anchorId="3E6FB648" wp14:editId="15070DA7">
            <wp:extent cx="2912348" cy="2371912"/>
            <wp:effectExtent l="0" t="0" r="0" b="3175"/>
            <wp:docPr id="12" name="Picture 12" title="Upload assignment 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 Shot 2020-04-08 at 4.22.33 PM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635" cy="238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3B8A3" w14:textId="0F434FF9" w:rsidR="008438AA" w:rsidRDefault="00917462" w:rsidP="00917462">
      <w:pPr>
        <w:pStyle w:val="Caption"/>
        <w:rPr>
          <w:rFonts w:eastAsiaTheme="minorHAnsi"/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Upload assignment file</w:t>
      </w:r>
    </w:p>
    <w:p w14:paraId="51A52647" w14:textId="77777777" w:rsidR="008438AA" w:rsidRDefault="008438AA" w:rsidP="008438AA">
      <w:pPr>
        <w:rPr>
          <w:rFonts w:eastAsiaTheme="minorHAnsi"/>
          <w:lang w:val="en-US"/>
        </w:rPr>
      </w:pPr>
    </w:p>
    <w:p w14:paraId="59D2ED8E" w14:textId="24DEAD21" w:rsidR="008438AA" w:rsidRPr="00917462" w:rsidRDefault="008438AA" w:rsidP="008438AA">
      <w:pPr>
        <w:pStyle w:val="ListParagraph"/>
        <w:numPr>
          <w:ilvl w:val="0"/>
          <w:numId w:val="31"/>
        </w:numPr>
        <w:rPr>
          <w:rFonts w:eastAsiaTheme="minorHAnsi"/>
          <w:lang w:val="en-US"/>
        </w:rPr>
      </w:pPr>
      <w:r w:rsidRPr="008438AA">
        <w:rPr>
          <w:rFonts w:ascii="=[Yˇ" w:eastAsiaTheme="minorHAnsi" w:hAnsi="=[Yˇ" w:cs="=[Yˇ"/>
          <w:sz w:val="23"/>
          <w:szCs w:val="23"/>
          <w:lang w:val="en-US"/>
        </w:rPr>
        <w:t>You should see the confirmation of your exam submission.</w:t>
      </w:r>
    </w:p>
    <w:p w14:paraId="0DA4A1C2" w14:textId="77777777" w:rsidR="00917462" w:rsidRPr="008438AA" w:rsidRDefault="00917462" w:rsidP="00917462">
      <w:pPr>
        <w:pStyle w:val="ListParagraph"/>
        <w:rPr>
          <w:rFonts w:eastAsiaTheme="minorHAnsi"/>
          <w:lang w:val="en-US"/>
        </w:rPr>
      </w:pPr>
    </w:p>
    <w:p w14:paraId="18616FC9" w14:textId="77777777" w:rsidR="00917462" w:rsidRDefault="008438AA" w:rsidP="00917462">
      <w:pPr>
        <w:keepNext/>
        <w:ind w:left="360"/>
        <w:jc w:val="center"/>
      </w:pPr>
      <w:r>
        <w:rPr>
          <w:rFonts w:eastAsiaTheme="minorHAnsi"/>
          <w:noProof/>
          <w:lang w:val="en-US"/>
        </w:rPr>
        <w:drawing>
          <wp:inline distT="0" distB="0" distL="0" distR="0" wp14:anchorId="0B23D6E0" wp14:editId="43C3528E">
            <wp:extent cx="2043953" cy="1193077"/>
            <wp:effectExtent l="0" t="0" r="1270" b="1270"/>
            <wp:docPr id="16" name="Picture 16" title="Confirmation of submis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 Shot 2020-04-08 at 4.22.40 PM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0491" cy="120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452A1" w14:textId="5DA5A6B6" w:rsidR="008438AA" w:rsidRPr="008438AA" w:rsidRDefault="00917462" w:rsidP="00917462">
      <w:pPr>
        <w:pStyle w:val="Caption"/>
        <w:rPr>
          <w:rFonts w:eastAsiaTheme="minorHAnsi"/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Confirmation of submission</w:t>
      </w:r>
    </w:p>
    <w:sectPr w:rsidR="008438AA" w:rsidRPr="008438AA" w:rsidSect="00857931">
      <w:headerReference w:type="first" r:id="rId14"/>
      <w:pgSz w:w="12240" w:h="15840"/>
      <w:pgMar w:top="720" w:right="720" w:bottom="720" w:left="720" w:header="27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A8B483" w14:textId="77777777" w:rsidR="002A01CD" w:rsidRDefault="002A01CD" w:rsidP="00D26429">
      <w:r>
        <w:separator/>
      </w:r>
    </w:p>
  </w:endnote>
  <w:endnote w:type="continuationSeparator" w:id="0">
    <w:p w14:paraId="6A016D99" w14:textId="77777777" w:rsidR="002A01CD" w:rsidRDefault="002A01CD" w:rsidP="00D26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=[Yˇ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ñõëRˇ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EE9D8A" w14:textId="77777777" w:rsidR="002A01CD" w:rsidRDefault="002A01CD" w:rsidP="00D26429">
      <w:r>
        <w:separator/>
      </w:r>
    </w:p>
  </w:footnote>
  <w:footnote w:type="continuationSeparator" w:id="0">
    <w:p w14:paraId="1289DF2D" w14:textId="77777777" w:rsidR="002A01CD" w:rsidRDefault="002A01CD" w:rsidP="00D264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856D3C" w14:textId="77777777" w:rsidR="00857931" w:rsidRDefault="00857931">
    <w:pPr>
      <w:pStyle w:val="Header"/>
    </w:pPr>
    <w:r>
      <w:rPr>
        <w:noProof/>
        <w:lang w:val="en-US"/>
      </w:rPr>
      <w:drawing>
        <wp:inline distT="0" distB="0" distL="0" distR="0" wp14:anchorId="0409D436" wp14:editId="081EE161">
          <wp:extent cx="1415702" cy="551180"/>
          <wp:effectExtent l="0" t="0" r="0" b="1270"/>
          <wp:docPr id="52" name="Picture 52" descr="Logo for Quercus University of Toronto&#10;" title="Quercus U of 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20171219_Quercus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0180" cy="5529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2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19596A"/>
    <w:multiLevelType w:val="hybridMultilevel"/>
    <w:tmpl w:val="86C80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005F14"/>
    <w:multiLevelType w:val="multilevel"/>
    <w:tmpl w:val="C02AA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289743C"/>
    <w:multiLevelType w:val="hybridMultilevel"/>
    <w:tmpl w:val="E3B2AC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BC784E"/>
    <w:multiLevelType w:val="hybridMultilevel"/>
    <w:tmpl w:val="320E9C84"/>
    <w:lvl w:ilvl="0" w:tplc="9E7ECBB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421B05"/>
    <w:multiLevelType w:val="hybridMultilevel"/>
    <w:tmpl w:val="5BFC58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4F7539"/>
    <w:multiLevelType w:val="hybridMultilevel"/>
    <w:tmpl w:val="2D7C4D96"/>
    <w:lvl w:ilvl="0" w:tplc="E4DC523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0535C4"/>
    <w:multiLevelType w:val="hybridMultilevel"/>
    <w:tmpl w:val="025E0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764FDB"/>
    <w:multiLevelType w:val="multilevel"/>
    <w:tmpl w:val="8876B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117C8F"/>
    <w:multiLevelType w:val="hybridMultilevel"/>
    <w:tmpl w:val="AC3892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754433"/>
    <w:multiLevelType w:val="hybridMultilevel"/>
    <w:tmpl w:val="B7FE3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CD4B98"/>
    <w:multiLevelType w:val="hybridMultilevel"/>
    <w:tmpl w:val="A154B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494C3B"/>
    <w:multiLevelType w:val="hybridMultilevel"/>
    <w:tmpl w:val="CA468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B1074"/>
    <w:multiLevelType w:val="hybridMultilevel"/>
    <w:tmpl w:val="D5F0D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D340DA"/>
    <w:multiLevelType w:val="hybridMultilevel"/>
    <w:tmpl w:val="7F461E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A786EAC"/>
    <w:multiLevelType w:val="hybridMultilevel"/>
    <w:tmpl w:val="696E35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0A5363"/>
    <w:multiLevelType w:val="hybridMultilevel"/>
    <w:tmpl w:val="373AF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444C86"/>
    <w:multiLevelType w:val="hybridMultilevel"/>
    <w:tmpl w:val="CEAE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7369BA"/>
    <w:multiLevelType w:val="hybridMultilevel"/>
    <w:tmpl w:val="BAD27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7A4540"/>
    <w:multiLevelType w:val="hybridMultilevel"/>
    <w:tmpl w:val="57A823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D3848"/>
    <w:multiLevelType w:val="hybridMultilevel"/>
    <w:tmpl w:val="8F66CE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834217"/>
    <w:multiLevelType w:val="hybridMultilevel"/>
    <w:tmpl w:val="2D7C4D96"/>
    <w:lvl w:ilvl="0" w:tplc="E4DC523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8466FF"/>
    <w:multiLevelType w:val="hybridMultilevel"/>
    <w:tmpl w:val="1CF670F6"/>
    <w:lvl w:ilvl="0" w:tplc="CD222328">
      <w:numFmt w:val="bullet"/>
      <w:lvlText w:val="-"/>
      <w:lvlJc w:val="left"/>
      <w:pPr>
        <w:ind w:left="720" w:hanging="360"/>
      </w:pPr>
      <w:rPr>
        <w:rFonts w:ascii="=[Yˇ" w:eastAsiaTheme="minorHAnsi" w:hAnsi="=[Yˇ" w:cs="=[Yˇ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9F75AC"/>
    <w:multiLevelType w:val="hybridMultilevel"/>
    <w:tmpl w:val="F0A6D2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66758C"/>
    <w:multiLevelType w:val="multilevel"/>
    <w:tmpl w:val="BD26D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CE9753E"/>
    <w:multiLevelType w:val="hybridMultilevel"/>
    <w:tmpl w:val="267EF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6835C2">
      <w:start w:val="1"/>
      <w:numFmt w:val="bullet"/>
      <w:lvlText w:val="-"/>
      <w:lvlJc w:val="left"/>
      <w:pPr>
        <w:ind w:left="720" w:hanging="360"/>
      </w:pPr>
      <w:rPr>
        <w:rFonts w:ascii="Helvetica Neue" w:eastAsia="Times New Roman" w:hAnsi="Helvetica Neue" w:cs="Times New Roman" w:hint="default"/>
      </w:rPr>
    </w:lvl>
    <w:lvl w:ilvl="2" w:tplc="3D6835C2">
      <w:start w:val="1"/>
      <w:numFmt w:val="bullet"/>
      <w:lvlText w:val="-"/>
      <w:lvlJc w:val="left"/>
      <w:pPr>
        <w:ind w:left="720" w:hanging="360"/>
      </w:pPr>
      <w:rPr>
        <w:rFonts w:ascii="Helvetica Neue" w:eastAsia="Times New Roman" w:hAnsi="Helvetica Neue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CA7270"/>
    <w:multiLevelType w:val="multilevel"/>
    <w:tmpl w:val="039E2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6463578"/>
    <w:multiLevelType w:val="hybridMultilevel"/>
    <w:tmpl w:val="12468B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DE1AEA"/>
    <w:multiLevelType w:val="multilevel"/>
    <w:tmpl w:val="65BA26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DBE3F7E"/>
    <w:multiLevelType w:val="hybridMultilevel"/>
    <w:tmpl w:val="F63AD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3D6835C2">
      <w:start w:val="1"/>
      <w:numFmt w:val="bullet"/>
      <w:lvlText w:val="-"/>
      <w:lvlJc w:val="left"/>
      <w:pPr>
        <w:ind w:left="720" w:hanging="360"/>
      </w:pPr>
      <w:rPr>
        <w:rFonts w:ascii="Helvetica Neue" w:eastAsia="Times New Roman" w:hAnsi="Helvetica Neue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19461F"/>
    <w:multiLevelType w:val="hybridMultilevel"/>
    <w:tmpl w:val="C23C2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77413F"/>
    <w:multiLevelType w:val="hybridMultilevel"/>
    <w:tmpl w:val="8D34B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72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5979E6"/>
    <w:multiLevelType w:val="hybridMultilevel"/>
    <w:tmpl w:val="B40E1BC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BC411C"/>
    <w:multiLevelType w:val="hybridMultilevel"/>
    <w:tmpl w:val="39F848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53202714"/>
    <w:multiLevelType w:val="hybridMultilevel"/>
    <w:tmpl w:val="3CFA957A"/>
    <w:lvl w:ilvl="0" w:tplc="E4DC523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F0C2734"/>
    <w:multiLevelType w:val="multilevel"/>
    <w:tmpl w:val="39C6DA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B170EA"/>
    <w:multiLevelType w:val="hybridMultilevel"/>
    <w:tmpl w:val="02DAA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864B00"/>
    <w:multiLevelType w:val="hybridMultilevel"/>
    <w:tmpl w:val="7668D9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8218C1"/>
    <w:multiLevelType w:val="hybridMultilevel"/>
    <w:tmpl w:val="9894D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3D6835C2">
      <w:start w:val="1"/>
      <w:numFmt w:val="bullet"/>
      <w:lvlText w:val="-"/>
      <w:lvlJc w:val="left"/>
      <w:pPr>
        <w:ind w:left="720" w:hanging="360"/>
      </w:pPr>
      <w:rPr>
        <w:rFonts w:ascii="Helvetica Neue" w:eastAsia="Times New Roman" w:hAnsi="Helvetica Neue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CB57CE"/>
    <w:multiLevelType w:val="multilevel"/>
    <w:tmpl w:val="CA0A656C"/>
    <w:lvl w:ilvl="0">
      <w:start w:val="1"/>
      <w:numFmt w:val="bullet"/>
      <w:lvlText w:val="-"/>
      <w:lvlJc w:val="left"/>
      <w:pPr>
        <w:ind w:left="1080" w:hanging="360"/>
      </w:pPr>
      <w:rPr>
        <w:rFonts w:ascii="Helvetica Neue" w:eastAsia="Times New Roman" w:hAnsi="Helvetica Neue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744696B"/>
    <w:multiLevelType w:val="hybridMultilevel"/>
    <w:tmpl w:val="4DE6E0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7F4534"/>
    <w:multiLevelType w:val="hybridMultilevel"/>
    <w:tmpl w:val="13C25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D572F5"/>
    <w:multiLevelType w:val="hybridMultilevel"/>
    <w:tmpl w:val="E17A7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BD0B2C"/>
    <w:multiLevelType w:val="hybridMultilevel"/>
    <w:tmpl w:val="D16A79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FC7ED3"/>
    <w:multiLevelType w:val="hybridMultilevel"/>
    <w:tmpl w:val="F7122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5C01E2"/>
    <w:multiLevelType w:val="hybridMultilevel"/>
    <w:tmpl w:val="BEB2656E"/>
    <w:lvl w:ilvl="0" w:tplc="CD222328">
      <w:numFmt w:val="bullet"/>
      <w:lvlText w:val="-"/>
      <w:lvlJc w:val="left"/>
      <w:pPr>
        <w:ind w:left="720" w:hanging="360"/>
      </w:pPr>
      <w:rPr>
        <w:rFonts w:ascii="=[Yˇ" w:eastAsiaTheme="minorHAnsi" w:hAnsi="=[Yˇ" w:cs="=[Yˇ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3D87506"/>
    <w:multiLevelType w:val="hybridMultilevel"/>
    <w:tmpl w:val="15909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013496"/>
    <w:multiLevelType w:val="hybridMultilevel"/>
    <w:tmpl w:val="5AB43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E12B3A"/>
    <w:multiLevelType w:val="hybridMultilevel"/>
    <w:tmpl w:val="03CE3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15"/>
  </w:num>
  <w:num w:numId="3">
    <w:abstractNumId w:val="8"/>
  </w:num>
  <w:num w:numId="4">
    <w:abstractNumId w:val="18"/>
  </w:num>
  <w:num w:numId="5">
    <w:abstractNumId w:val="36"/>
  </w:num>
  <w:num w:numId="6">
    <w:abstractNumId w:val="12"/>
  </w:num>
  <w:num w:numId="7">
    <w:abstractNumId w:val="48"/>
  </w:num>
  <w:num w:numId="8">
    <w:abstractNumId w:val="37"/>
  </w:num>
  <w:num w:numId="9">
    <w:abstractNumId w:val="27"/>
  </w:num>
  <w:num w:numId="10">
    <w:abstractNumId w:val="16"/>
  </w:num>
  <w:num w:numId="11">
    <w:abstractNumId w:val="30"/>
  </w:num>
  <w:num w:numId="12">
    <w:abstractNumId w:val="9"/>
  </w:num>
  <w:num w:numId="13">
    <w:abstractNumId w:val="17"/>
  </w:num>
  <w:num w:numId="14">
    <w:abstractNumId w:val="21"/>
  </w:num>
  <w:num w:numId="15">
    <w:abstractNumId w:val="20"/>
  </w:num>
  <w:num w:numId="16">
    <w:abstractNumId w:val="43"/>
  </w:num>
  <w:num w:numId="17">
    <w:abstractNumId w:val="32"/>
  </w:num>
  <w:num w:numId="18">
    <w:abstractNumId w:val="1"/>
  </w:num>
  <w:num w:numId="19">
    <w:abstractNumId w:val="11"/>
  </w:num>
  <w:num w:numId="20">
    <w:abstractNumId w:val="5"/>
  </w:num>
  <w:num w:numId="21">
    <w:abstractNumId w:val="0"/>
  </w:num>
  <w:num w:numId="22">
    <w:abstractNumId w:val="33"/>
  </w:num>
  <w:num w:numId="23">
    <w:abstractNumId w:val="34"/>
  </w:num>
  <w:num w:numId="24">
    <w:abstractNumId w:val="6"/>
  </w:num>
  <w:num w:numId="25">
    <w:abstractNumId w:val="14"/>
  </w:num>
  <w:num w:numId="26">
    <w:abstractNumId w:val="13"/>
  </w:num>
  <w:num w:numId="27">
    <w:abstractNumId w:val="23"/>
  </w:num>
  <w:num w:numId="28">
    <w:abstractNumId w:val="41"/>
  </w:num>
  <w:num w:numId="29">
    <w:abstractNumId w:val="7"/>
  </w:num>
  <w:num w:numId="30">
    <w:abstractNumId w:val="40"/>
  </w:num>
  <w:num w:numId="31">
    <w:abstractNumId w:val="10"/>
  </w:num>
  <w:num w:numId="32">
    <w:abstractNumId w:val="47"/>
  </w:num>
  <w:num w:numId="33">
    <w:abstractNumId w:val="38"/>
  </w:num>
  <w:num w:numId="34">
    <w:abstractNumId w:val="35"/>
  </w:num>
  <w:num w:numId="35">
    <w:abstractNumId w:val="31"/>
  </w:num>
  <w:num w:numId="36">
    <w:abstractNumId w:val="29"/>
  </w:num>
  <w:num w:numId="37">
    <w:abstractNumId w:val="25"/>
  </w:num>
  <w:num w:numId="38">
    <w:abstractNumId w:val="42"/>
  </w:num>
  <w:num w:numId="39">
    <w:abstractNumId w:val="44"/>
  </w:num>
  <w:num w:numId="40">
    <w:abstractNumId w:val="39"/>
  </w:num>
  <w:num w:numId="41">
    <w:abstractNumId w:val="24"/>
  </w:num>
  <w:num w:numId="42">
    <w:abstractNumId w:val="26"/>
  </w:num>
  <w:num w:numId="43">
    <w:abstractNumId w:val="2"/>
  </w:num>
  <w:num w:numId="44">
    <w:abstractNumId w:val="19"/>
  </w:num>
  <w:num w:numId="45">
    <w:abstractNumId w:val="28"/>
  </w:num>
  <w:num w:numId="46">
    <w:abstractNumId w:val="3"/>
  </w:num>
  <w:num w:numId="47">
    <w:abstractNumId w:val="4"/>
  </w:num>
  <w:num w:numId="48">
    <w:abstractNumId w:val="22"/>
  </w:num>
  <w:num w:numId="49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LUwMTA3MDA1tjRU0lEKTi0uzszPAykwrgUAHe/LjSwAAAA="/>
  </w:docVars>
  <w:rsids>
    <w:rsidRoot w:val="00751413"/>
    <w:rsid w:val="000013D0"/>
    <w:rsid w:val="00022F81"/>
    <w:rsid w:val="00040553"/>
    <w:rsid w:val="00040F8B"/>
    <w:rsid w:val="00055396"/>
    <w:rsid w:val="00056C67"/>
    <w:rsid w:val="000713CA"/>
    <w:rsid w:val="000866C5"/>
    <w:rsid w:val="00092FCA"/>
    <w:rsid w:val="000974BE"/>
    <w:rsid w:val="00097530"/>
    <w:rsid w:val="000B4AFD"/>
    <w:rsid w:val="000C3065"/>
    <w:rsid w:val="000C765B"/>
    <w:rsid w:val="000D6E4E"/>
    <w:rsid w:val="000D7B3F"/>
    <w:rsid w:val="000E2AC6"/>
    <w:rsid w:val="000E4C99"/>
    <w:rsid w:val="000E59E8"/>
    <w:rsid w:val="000F1419"/>
    <w:rsid w:val="000F6B07"/>
    <w:rsid w:val="00101CB0"/>
    <w:rsid w:val="0013325A"/>
    <w:rsid w:val="00166CED"/>
    <w:rsid w:val="00170259"/>
    <w:rsid w:val="001937FC"/>
    <w:rsid w:val="0019421F"/>
    <w:rsid w:val="001A065A"/>
    <w:rsid w:val="001C699A"/>
    <w:rsid w:val="001C7B62"/>
    <w:rsid w:val="001D0FDA"/>
    <w:rsid w:val="001D3666"/>
    <w:rsid w:val="001D5F45"/>
    <w:rsid w:val="001D707E"/>
    <w:rsid w:val="001E0A83"/>
    <w:rsid w:val="001E28CD"/>
    <w:rsid w:val="001F1F29"/>
    <w:rsid w:val="002036BC"/>
    <w:rsid w:val="00205108"/>
    <w:rsid w:val="00216E85"/>
    <w:rsid w:val="00232723"/>
    <w:rsid w:val="00250792"/>
    <w:rsid w:val="0026514D"/>
    <w:rsid w:val="00265718"/>
    <w:rsid w:val="002669A0"/>
    <w:rsid w:val="002743F2"/>
    <w:rsid w:val="00280164"/>
    <w:rsid w:val="00281562"/>
    <w:rsid w:val="002849D1"/>
    <w:rsid w:val="00297BEB"/>
    <w:rsid w:val="002A01CD"/>
    <w:rsid w:val="002A38BB"/>
    <w:rsid w:val="002B6A12"/>
    <w:rsid w:val="002C5D48"/>
    <w:rsid w:val="002D440F"/>
    <w:rsid w:val="002D5983"/>
    <w:rsid w:val="002F0628"/>
    <w:rsid w:val="002F5167"/>
    <w:rsid w:val="00301609"/>
    <w:rsid w:val="003022DF"/>
    <w:rsid w:val="003134EB"/>
    <w:rsid w:val="00321B94"/>
    <w:rsid w:val="00327E85"/>
    <w:rsid w:val="00334149"/>
    <w:rsid w:val="003416D1"/>
    <w:rsid w:val="00355BB3"/>
    <w:rsid w:val="003627D1"/>
    <w:rsid w:val="0036695E"/>
    <w:rsid w:val="00367D14"/>
    <w:rsid w:val="00390D5D"/>
    <w:rsid w:val="00392B24"/>
    <w:rsid w:val="003A6309"/>
    <w:rsid w:val="003C2758"/>
    <w:rsid w:val="003C52A1"/>
    <w:rsid w:val="003D130E"/>
    <w:rsid w:val="003F3499"/>
    <w:rsid w:val="003F7217"/>
    <w:rsid w:val="004050E8"/>
    <w:rsid w:val="00412B3B"/>
    <w:rsid w:val="004207DA"/>
    <w:rsid w:val="0042184E"/>
    <w:rsid w:val="004436BD"/>
    <w:rsid w:val="0044578B"/>
    <w:rsid w:val="00452E1B"/>
    <w:rsid w:val="00456A43"/>
    <w:rsid w:val="00482677"/>
    <w:rsid w:val="00496635"/>
    <w:rsid w:val="004B11F5"/>
    <w:rsid w:val="004B76CA"/>
    <w:rsid w:val="004D6BD1"/>
    <w:rsid w:val="004E4D0D"/>
    <w:rsid w:val="004F7457"/>
    <w:rsid w:val="005036D2"/>
    <w:rsid w:val="0051391F"/>
    <w:rsid w:val="0051681E"/>
    <w:rsid w:val="00530395"/>
    <w:rsid w:val="00534F99"/>
    <w:rsid w:val="00540A6D"/>
    <w:rsid w:val="00542467"/>
    <w:rsid w:val="005428CC"/>
    <w:rsid w:val="0055674A"/>
    <w:rsid w:val="005620A1"/>
    <w:rsid w:val="005642EA"/>
    <w:rsid w:val="0056482B"/>
    <w:rsid w:val="0058119F"/>
    <w:rsid w:val="00593FF3"/>
    <w:rsid w:val="00596623"/>
    <w:rsid w:val="005B460F"/>
    <w:rsid w:val="005B4F85"/>
    <w:rsid w:val="005B7C0D"/>
    <w:rsid w:val="005C739E"/>
    <w:rsid w:val="005E4C48"/>
    <w:rsid w:val="005E6CFF"/>
    <w:rsid w:val="005F1E1F"/>
    <w:rsid w:val="00600776"/>
    <w:rsid w:val="00645A35"/>
    <w:rsid w:val="00647261"/>
    <w:rsid w:val="006550E4"/>
    <w:rsid w:val="0069129B"/>
    <w:rsid w:val="006930DA"/>
    <w:rsid w:val="00695947"/>
    <w:rsid w:val="006A1D4E"/>
    <w:rsid w:val="006A697A"/>
    <w:rsid w:val="006B208D"/>
    <w:rsid w:val="006C1786"/>
    <w:rsid w:val="006C6747"/>
    <w:rsid w:val="006D30AB"/>
    <w:rsid w:val="006F3A0C"/>
    <w:rsid w:val="006F59C7"/>
    <w:rsid w:val="00700529"/>
    <w:rsid w:val="007072DA"/>
    <w:rsid w:val="0071089F"/>
    <w:rsid w:val="00722C79"/>
    <w:rsid w:val="0072520F"/>
    <w:rsid w:val="007309D7"/>
    <w:rsid w:val="007342DB"/>
    <w:rsid w:val="00751413"/>
    <w:rsid w:val="00753A11"/>
    <w:rsid w:val="00756CF8"/>
    <w:rsid w:val="00757621"/>
    <w:rsid w:val="007600B5"/>
    <w:rsid w:val="007646AC"/>
    <w:rsid w:val="007A26AF"/>
    <w:rsid w:val="007C2AAB"/>
    <w:rsid w:val="007C2B14"/>
    <w:rsid w:val="007C35CA"/>
    <w:rsid w:val="007C5ACB"/>
    <w:rsid w:val="007E01A4"/>
    <w:rsid w:val="007E6F00"/>
    <w:rsid w:val="007F7B40"/>
    <w:rsid w:val="007F7E57"/>
    <w:rsid w:val="00805647"/>
    <w:rsid w:val="008145E6"/>
    <w:rsid w:val="0081711E"/>
    <w:rsid w:val="00822816"/>
    <w:rsid w:val="00826CA5"/>
    <w:rsid w:val="008438AA"/>
    <w:rsid w:val="00851F28"/>
    <w:rsid w:val="00857931"/>
    <w:rsid w:val="008734F4"/>
    <w:rsid w:val="0089634B"/>
    <w:rsid w:val="008B3696"/>
    <w:rsid w:val="008E309A"/>
    <w:rsid w:val="008E55FB"/>
    <w:rsid w:val="008F29EA"/>
    <w:rsid w:val="00900C38"/>
    <w:rsid w:val="00902BD4"/>
    <w:rsid w:val="009136A6"/>
    <w:rsid w:val="00917462"/>
    <w:rsid w:val="00925075"/>
    <w:rsid w:val="00930294"/>
    <w:rsid w:val="00943953"/>
    <w:rsid w:val="00967A58"/>
    <w:rsid w:val="00990F51"/>
    <w:rsid w:val="00992014"/>
    <w:rsid w:val="009D00D1"/>
    <w:rsid w:val="009D6832"/>
    <w:rsid w:val="009E0C1E"/>
    <w:rsid w:val="009F6E4A"/>
    <w:rsid w:val="00A06095"/>
    <w:rsid w:val="00A16465"/>
    <w:rsid w:val="00A347E4"/>
    <w:rsid w:val="00A46394"/>
    <w:rsid w:val="00A545CA"/>
    <w:rsid w:val="00A61CAD"/>
    <w:rsid w:val="00A739B9"/>
    <w:rsid w:val="00A75B95"/>
    <w:rsid w:val="00AA7AE8"/>
    <w:rsid w:val="00AC67AE"/>
    <w:rsid w:val="00AD1F9F"/>
    <w:rsid w:val="00AD4F70"/>
    <w:rsid w:val="00B06781"/>
    <w:rsid w:val="00B13B63"/>
    <w:rsid w:val="00B17F2E"/>
    <w:rsid w:val="00B24A31"/>
    <w:rsid w:val="00B326F9"/>
    <w:rsid w:val="00B333FA"/>
    <w:rsid w:val="00B53258"/>
    <w:rsid w:val="00B857AD"/>
    <w:rsid w:val="00B906A7"/>
    <w:rsid w:val="00B90888"/>
    <w:rsid w:val="00B92607"/>
    <w:rsid w:val="00BA36E4"/>
    <w:rsid w:val="00BA6FFD"/>
    <w:rsid w:val="00BB1372"/>
    <w:rsid w:val="00BB4EA7"/>
    <w:rsid w:val="00BC1650"/>
    <w:rsid w:val="00BD2B67"/>
    <w:rsid w:val="00BD378C"/>
    <w:rsid w:val="00BD4F93"/>
    <w:rsid w:val="00BE0101"/>
    <w:rsid w:val="00BE09B5"/>
    <w:rsid w:val="00BE4292"/>
    <w:rsid w:val="00BF514E"/>
    <w:rsid w:val="00C173AF"/>
    <w:rsid w:val="00C31257"/>
    <w:rsid w:val="00C41EC3"/>
    <w:rsid w:val="00C506AE"/>
    <w:rsid w:val="00C60B3A"/>
    <w:rsid w:val="00CA1887"/>
    <w:rsid w:val="00CA5EE1"/>
    <w:rsid w:val="00CB7541"/>
    <w:rsid w:val="00D06020"/>
    <w:rsid w:val="00D06244"/>
    <w:rsid w:val="00D26264"/>
    <w:rsid w:val="00D26429"/>
    <w:rsid w:val="00D4226A"/>
    <w:rsid w:val="00D7691B"/>
    <w:rsid w:val="00D82958"/>
    <w:rsid w:val="00D85A50"/>
    <w:rsid w:val="00D87BAF"/>
    <w:rsid w:val="00DB2823"/>
    <w:rsid w:val="00DD14D6"/>
    <w:rsid w:val="00DE0AA9"/>
    <w:rsid w:val="00DE5D68"/>
    <w:rsid w:val="00DF4C4E"/>
    <w:rsid w:val="00E0615E"/>
    <w:rsid w:val="00E06195"/>
    <w:rsid w:val="00E1678F"/>
    <w:rsid w:val="00E23383"/>
    <w:rsid w:val="00E41405"/>
    <w:rsid w:val="00E6449A"/>
    <w:rsid w:val="00E70C89"/>
    <w:rsid w:val="00E73A6E"/>
    <w:rsid w:val="00E95277"/>
    <w:rsid w:val="00EA3D17"/>
    <w:rsid w:val="00EB3973"/>
    <w:rsid w:val="00EC1EF8"/>
    <w:rsid w:val="00ED118E"/>
    <w:rsid w:val="00ED39EF"/>
    <w:rsid w:val="00EE159A"/>
    <w:rsid w:val="00EE7CC4"/>
    <w:rsid w:val="00EF2271"/>
    <w:rsid w:val="00EF45B9"/>
    <w:rsid w:val="00F00F6A"/>
    <w:rsid w:val="00F04EDF"/>
    <w:rsid w:val="00F10727"/>
    <w:rsid w:val="00F17ED8"/>
    <w:rsid w:val="00F21638"/>
    <w:rsid w:val="00F24214"/>
    <w:rsid w:val="00F24DCD"/>
    <w:rsid w:val="00F25BD1"/>
    <w:rsid w:val="00F3219E"/>
    <w:rsid w:val="00F336D7"/>
    <w:rsid w:val="00F44014"/>
    <w:rsid w:val="00F51951"/>
    <w:rsid w:val="00F520F4"/>
    <w:rsid w:val="00F53CC0"/>
    <w:rsid w:val="00F765F5"/>
    <w:rsid w:val="00F83AC6"/>
    <w:rsid w:val="00F86559"/>
    <w:rsid w:val="00FA0E5C"/>
    <w:rsid w:val="00FA24D2"/>
    <w:rsid w:val="00FA6FBC"/>
    <w:rsid w:val="00FB634A"/>
    <w:rsid w:val="00FD304F"/>
    <w:rsid w:val="00FE7849"/>
    <w:rsid w:val="00FF1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AEECC0B"/>
  <w15:chartTrackingRefBased/>
  <w15:docId w15:val="{50EDCDC4-29A4-3047-8F46-D828A90A6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38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184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141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F0628"/>
    <w:pPr>
      <w:contextualSpacing/>
    </w:pPr>
    <w:rPr>
      <w:rFonts w:asciiTheme="majorHAnsi" w:eastAsiaTheme="majorEastAsia" w:hAnsiTheme="majorHAnsi" w:cstheme="majorBidi"/>
      <w:b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F0628"/>
    <w:rPr>
      <w:rFonts w:asciiTheme="majorHAnsi" w:eastAsiaTheme="majorEastAsia" w:hAnsiTheme="majorHAnsi" w:cstheme="majorBidi"/>
      <w:b/>
      <w:spacing w:val="-10"/>
      <w:kern w:val="28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80164"/>
    <w:pPr>
      <w:spacing w:after="200"/>
      <w:jc w:val="center"/>
    </w:pPr>
    <w:rPr>
      <w:rFonts w:asciiTheme="minorHAnsi" w:hAnsiTheme="minorHAnsi"/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2184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20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0A1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7C5AC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2642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6429"/>
  </w:style>
  <w:style w:type="paragraph" w:styleId="Footer">
    <w:name w:val="footer"/>
    <w:basedOn w:val="Normal"/>
    <w:link w:val="FooterChar"/>
    <w:uiPriority w:val="99"/>
    <w:unhideWhenUsed/>
    <w:rsid w:val="00D2642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6429"/>
  </w:style>
  <w:style w:type="character" w:styleId="Hyperlink">
    <w:name w:val="Hyperlink"/>
    <w:basedOn w:val="DefaultParagraphFont"/>
    <w:uiPriority w:val="99"/>
    <w:unhideWhenUsed/>
    <w:rsid w:val="002D5983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0F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7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18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57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43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70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57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16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92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239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9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27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2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9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681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24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6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1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58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2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46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9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2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6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341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416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23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9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29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72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610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7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0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4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05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6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12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072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19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059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0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3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12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69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3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06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11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05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87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65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02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77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414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2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6252A8-2557-4B92-A655-D28AF72269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8</Words>
  <Characters>1075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oronto</Company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ja Wigglesworth</dc:creator>
  <cp:keywords/>
  <dc:description/>
  <cp:lastModifiedBy>Jennifer Martel</cp:lastModifiedBy>
  <cp:revision>2</cp:revision>
  <cp:lastPrinted>2018-03-06T18:16:00Z</cp:lastPrinted>
  <dcterms:created xsi:type="dcterms:W3CDTF">2020-04-10T01:33:00Z</dcterms:created>
  <dcterms:modified xsi:type="dcterms:W3CDTF">2020-04-10T01:33:00Z</dcterms:modified>
</cp:coreProperties>
</file>